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_Analysis.R</w:t>
      </w:r>
    </w:p>
    <w:p>
      <w:pPr>
        <w:pStyle w:val="Author"/>
      </w:pPr>
      <w:r>
        <w:t xml:space="preserve">skhim</w:t>
      </w:r>
    </w:p>
    <w:p>
      <w:pPr>
        <w:pStyle w:val="Date"/>
      </w:pPr>
      <w:r>
        <w:t xml:space="preserve">2023-03-26</w:t>
      </w:r>
    </w:p>
    <w:p>
      <w:pPr>
        <w:pStyle w:val="SourceCode"/>
      </w:pPr>
      <w:r>
        <w:rPr>
          <w:rStyle w:val="CommentTok"/>
        </w:rPr>
        <w:t xml:space="preserve">#Creating data fram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NormalTok"/>
        </w:rPr>
        <w:t xml:space="preserve">choco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hocolat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2224 Columns: 19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6): company, company_location, country_of_bean_origin, first_taste, se... dbl</w:t>
      </w:r>
      <w:r>
        <w:br/>
      </w:r>
      <w:r>
        <w:rPr>
          <w:rStyle w:val="VerbatimChar"/>
        </w:rPr>
        <w:t xml:space="preserve">## (13): ...1, ref, review_date, cocoa_percent, rating, counts_of_ingredien...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chocolate)</w:t>
      </w:r>
      <w:r>
        <w:br/>
      </w:r>
      <w:r>
        <w:br/>
      </w:r>
      <w:r>
        <w:rPr>
          <w:rStyle w:val="NormalTok"/>
        </w:rPr>
        <w:t xml:space="preserve">choco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hocolate)</w:t>
      </w:r>
      <w:r>
        <w:br/>
      </w:r>
      <w:r>
        <w:br/>
      </w:r>
      <w:r>
        <w:rPr>
          <w:rStyle w:val="CommentTok"/>
        </w:rPr>
        <w:t xml:space="preserve">#Finding class of each colum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NormalTok"/>
        </w:rPr>
        <w:t xml:space="preserve">column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ocolate)</w:t>
      </w:r>
      <w:r>
        <w:br/>
      </w:r>
      <w:r>
        <w:rPr>
          <w:rStyle w:val="NormalTok"/>
        </w:rPr>
        <w:t xml:space="preserve">column_typ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hocolate, class)</w:t>
      </w:r>
      <w:r>
        <w:br/>
      </w:r>
      <w:r>
        <w:rPr>
          <w:rStyle w:val="NormalTok"/>
        </w:rPr>
        <w:t xml:space="preserve">tbb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mn_names, column_types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</w:p>
    <w:p>
      <w:pPr>
        <w:pStyle w:val="SourceCode"/>
      </w:pPr>
      <w:r>
        <w:rPr>
          <w:rStyle w:val="VerbatimChar"/>
        </w:rPr>
        <w:t xml:space="preserve">## Warning: package 'xtable' was built under R version 4.2.3</w:t>
      </w:r>
    </w:p>
    <w:p>
      <w:pPr>
        <w:pStyle w:val="SourceCode"/>
      </w:pPr>
      <w:r>
        <w:rPr>
          <w:rStyle w:val="CommentTok"/>
        </w:rPr>
        <w:t xml:space="preserve">#xtable::xtable(tbbl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bbl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of Variables'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c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of Variables’ Typ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of Variables’ Typ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_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umn_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any_lo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ew_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_of_bean_orig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coa_per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s_of_ingredie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nil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ni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ith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eetener_without_sug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_ta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ond_ta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rd_ta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ocolate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of Summary Statistic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of Summary Statistic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of Summary Statistics"/>
      </w:tblPr>
      <w:tblGrid>
        <w:gridCol w:w="75"/>
        <w:gridCol w:w="379"/>
        <w:gridCol w:w="328"/>
        <w:gridCol w:w="430"/>
        <w:gridCol w:w="430"/>
        <w:gridCol w:w="328"/>
        <w:gridCol w:w="581"/>
        <w:gridCol w:w="379"/>
        <w:gridCol w:w="354"/>
        <w:gridCol w:w="556"/>
        <w:gridCol w:w="253"/>
        <w:gridCol w:w="379"/>
        <w:gridCol w:w="379"/>
        <w:gridCol w:w="379"/>
        <w:gridCol w:w="404"/>
        <w:gridCol w:w="379"/>
        <w:gridCol w:w="607"/>
        <w:gridCol w:w="430"/>
        <w:gridCol w:w="430"/>
        <w:gridCol w:w="4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…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ny_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y_of_bean_o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oa_perc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s_of_ingredi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g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etener_without_sug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st_ta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_ta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rd_tast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. :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: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: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: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 4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0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. :0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: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: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:22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st Qu.: 55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 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 :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 :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 :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 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3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2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0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Qu.:0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 :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 :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 :charact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an :111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1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 :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 :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 :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 7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3.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3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0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 :0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 :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 :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 :charact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 :111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 7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3.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3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0.6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0.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0.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0.01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0.9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:0.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rd Qu.:166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1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 7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3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4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0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 Qu.:0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x. :222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10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4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6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1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. :1.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_Analysis.R</dc:title>
  <dc:creator>skhim</dc:creator>
  <cp:keywords/>
  <dcterms:created xsi:type="dcterms:W3CDTF">2023-03-26T15:55:40Z</dcterms:created>
  <dcterms:modified xsi:type="dcterms:W3CDTF">2023-03-26T15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6</vt:lpwstr>
  </property>
</Properties>
</file>